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D16EE7F" w14:textId="50D5ACBF" w:rsidR="005F241A" w:rsidRPr="00413632" w:rsidRDefault="00413632" w:rsidP="00413632">
      <w:pPr>
        <w:pStyle w:val="Heading1"/>
        <w:tabs>
          <w:tab w:val="left" w:pos="1800"/>
        </w:tabs>
        <w:ind w:left="1620"/>
        <w:contextualSpacing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 w:rsidRPr="00413632">
        <w:rPr>
          <w:rFonts w:ascii="Trebuchet MS" w:hAnsi="Trebuchet MS"/>
          <w:b/>
          <w:bCs/>
          <w:sz w:val="28"/>
          <w:szCs w:val="28"/>
          <w:u w:val="thick"/>
        </w:rPr>
        <w:t xml:space="preserve">Module 6 - </w:t>
      </w:r>
      <w:r w:rsidR="005F241A" w:rsidRPr="00413632">
        <w:rPr>
          <w:rFonts w:ascii="Trebuchet MS" w:hAnsi="Trebuchet MS"/>
          <w:b/>
          <w:bCs/>
          <w:sz w:val="28"/>
          <w:szCs w:val="28"/>
          <w:u w:val="thick"/>
        </w:rPr>
        <w:t>Types of Database Keys</w:t>
      </w:r>
    </w:p>
    <w:p w14:paraId="3E06159A" w14:textId="77777777" w:rsidR="00695F25" w:rsidRPr="00695F25" w:rsidRDefault="00695F25" w:rsidP="00695F25"/>
    <w:p w14:paraId="13C21316" w14:textId="7E8F1537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n a database, </w:t>
      </w:r>
      <w:r w:rsidRPr="00695F25">
        <w:rPr>
          <w:rStyle w:val="Strong"/>
          <w:rFonts w:ascii="Trebuchet MS" w:hAnsi="Trebuchet MS"/>
        </w:rPr>
        <w:t>keys</w:t>
      </w:r>
      <w:r w:rsidRPr="00695F25">
        <w:rPr>
          <w:rFonts w:ascii="Trebuchet MS" w:hAnsi="Trebuchet MS"/>
        </w:rPr>
        <w:t xml:space="preserve"> are special attributes (columns) that help uniquely identify rows (records) and establish relationships between tables. They ensure data integrity and efficient data retrieval.</w:t>
      </w:r>
    </w:p>
    <w:p w14:paraId="2582BFA7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1762FA67" w14:textId="0A778054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1. Primary Key (PK)</w:t>
      </w:r>
    </w:p>
    <w:p w14:paraId="4B2CF8DD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17542003" w14:textId="77777777" w:rsidR="005F241A" w:rsidRPr="00695F25" w:rsidRDefault="005F241A" w:rsidP="00695F25">
      <w:pPr>
        <w:pStyle w:val="NormalWeb"/>
        <w:numPr>
          <w:ilvl w:val="0"/>
          <w:numId w:val="1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</w:t>
      </w:r>
      <w:r w:rsidRPr="00695F25">
        <w:rPr>
          <w:rStyle w:val="Strong"/>
          <w:rFonts w:ascii="Trebuchet MS" w:hAnsi="Trebuchet MS"/>
        </w:rPr>
        <w:t>Primary Key</w:t>
      </w:r>
      <w:r w:rsidRPr="00695F25">
        <w:rPr>
          <w:rFonts w:ascii="Trebuchet MS" w:hAnsi="Trebuchet MS"/>
        </w:rPr>
        <w:t xml:space="preserve"> is a column (or a set of columns) that </w:t>
      </w:r>
      <w:r w:rsidRPr="00695F25">
        <w:rPr>
          <w:rStyle w:val="Strong"/>
          <w:rFonts w:ascii="Trebuchet MS" w:hAnsi="Trebuchet MS"/>
        </w:rPr>
        <w:t>uniquely identifies each record in a table</w:t>
      </w:r>
      <w:r w:rsidRPr="00695F25">
        <w:rPr>
          <w:rFonts w:ascii="Trebuchet MS" w:hAnsi="Trebuchet MS"/>
        </w:rPr>
        <w:t>.</w:t>
      </w:r>
    </w:p>
    <w:p w14:paraId="115CD1E2" w14:textId="77777777" w:rsidR="005F241A" w:rsidRPr="00695F25" w:rsidRDefault="005F241A" w:rsidP="00695F25">
      <w:pPr>
        <w:pStyle w:val="NormalWeb"/>
        <w:numPr>
          <w:ilvl w:val="0"/>
          <w:numId w:val="1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t </w:t>
      </w:r>
      <w:r w:rsidRPr="00695F25">
        <w:rPr>
          <w:rStyle w:val="Strong"/>
          <w:rFonts w:ascii="Trebuchet MS" w:hAnsi="Trebuchet MS"/>
        </w:rPr>
        <w:t>cannot have null values</w:t>
      </w:r>
      <w:r w:rsidRPr="00695F25">
        <w:rPr>
          <w:rFonts w:ascii="Trebuchet MS" w:hAnsi="Trebuchet MS"/>
        </w:rPr>
        <w:t>.</w:t>
      </w:r>
    </w:p>
    <w:p w14:paraId="30EC86D2" w14:textId="77777777" w:rsidR="005F241A" w:rsidRPr="00695F25" w:rsidRDefault="005F241A" w:rsidP="00695F25">
      <w:pPr>
        <w:pStyle w:val="NormalWeb"/>
        <w:numPr>
          <w:ilvl w:val="0"/>
          <w:numId w:val="1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Each value in the primary key must be </w:t>
      </w:r>
      <w:r w:rsidRPr="00695F25">
        <w:rPr>
          <w:rStyle w:val="Strong"/>
          <w:rFonts w:ascii="Trebuchet MS" w:hAnsi="Trebuchet MS"/>
        </w:rPr>
        <w:t>unique</w:t>
      </w:r>
      <w:r w:rsidRPr="00695F25">
        <w:rPr>
          <w:rFonts w:ascii="Trebuchet MS" w:hAnsi="Trebuchet MS"/>
        </w:rPr>
        <w:t>.</w:t>
      </w:r>
    </w:p>
    <w:p w14:paraId="7CFCF735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y important?</w:t>
      </w:r>
    </w:p>
    <w:p w14:paraId="0FA4B30E" w14:textId="77777777" w:rsidR="005F241A" w:rsidRPr="00695F25" w:rsidRDefault="005F241A" w:rsidP="00695F25">
      <w:pPr>
        <w:pStyle w:val="NormalWeb"/>
        <w:numPr>
          <w:ilvl w:val="0"/>
          <w:numId w:val="2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It uniquely distinguishes each row.</w:t>
      </w:r>
    </w:p>
    <w:p w14:paraId="3C75CADF" w14:textId="77777777" w:rsidR="005F241A" w:rsidRPr="00695F25" w:rsidRDefault="005F241A" w:rsidP="00695F25">
      <w:pPr>
        <w:pStyle w:val="NormalWeb"/>
        <w:numPr>
          <w:ilvl w:val="0"/>
          <w:numId w:val="2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Enforces entity integrity (no duplicates, no nulls).</w:t>
      </w:r>
    </w:p>
    <w:p w14:paraId="0DF49BFD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7C10FD9E" w14:textId="77777777" w:rsidR="005F241A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magine a table </w:t>
      </w:r>
      <w:r w:rsidRPr="00695F25">
        <w:rPr>
          <w:rStyle w:val="Strong"/>
          <w:rFonts w:ascii="Trebuchet MS" w:hAnsi="Trebuchet MS"/>
        </w:rPr>
        <w:t>Students</w:t>
      </w:r>
      <w:r w:rsidRPr="00695F25">
        <w:rPr>
          <w:rFonts w:ascii="Trebuchet MS" w:hAnsi="Trebuchet MS"/>
        </w:rPr>
        <w:t>:</w:t>
      </w:r>
    </w:p>
    <w:p w14:paraId="11329665" w14:textId="77777777" w:rsidR="00695F25" w:rsidRPr="00695F25" w:rsidRDefault="00695F25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tbl>
      <w:tblPr>
        <w:tblStyle w:val="TableTheme"/>
        <w:tblW w:w="4264" w:type="dxa"/>
        <w:tblInd w:w="2160" w:type="dxa"/>
        <w:tblLook w:val="04A0" w:firstRow="1" w:lastRow="0" w:firstColumn="1" w:lastColumn="0" w:noHBand="0" w:noVBand="1"/>
      </w:tblPr>
      <w:tblGrid>
        <w:gridCol w:w="1895"/>
        <w:gridCol w:w="1436"/>
        <w:gridCol w:w="933"/>
      </w:tblGrid>
      <w:tr w:rsidR="005F241A" w:rsidRPr="00695F25" w14:paraId="33A29F64" w14:textId="77777777" w:rsidTr="00505FB8">
        <w:trPr>
          <w:trHeight w:val="633"/>
        </w:trPr>
        <w:tc>
          <w:tcPr>
            <w:tcW w:w="0" w:type="auto"/>
            <w:hideMark/>
          </w:tcPr>
          <w:p w14:paraId="32DE85E5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StudentID</w:t>
            </w:r>
          </w:p>
        </w:tc>
        <w:tc>
          <w:tcPr>
            <w:tcW w:w="0" w:type="auto"/>
            <w:hideMark/>
          </w:tcPr>
          <w:p w14:paraId="1DC36076" w14:textId="77777777" w:rsidR="005F241A" w:rsidRPr="00695F25" w:rsidRDefault="005F241A" w:rsidP="00695F25">
            <w:pPr>
              <w:tabs>
                <w:tab w:val="left" w:pos="1800"/>
              </w:tabs>
              <w:ind w:left="1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hideMark/>
          </w:tcPr>
          <w:p w14:paraId="6B58402B" w14:textId="77777777" w:rsidR="005F241A" w:rsidRPr="00695F25" w:rsidRDefault="005F241A" w:rsidP="00695F25">
            <w:pPr>
              <w:tabs>
                <w:tab w:val="left" w:pos="1800"/>
              </w:tabs>
              <w:ind w:left="18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Age</w:t>
            </w:r>
          </w:p>
        </w:tc>
      </w:tr>
      <w:tr w:rsidR="005F241A" w:rsidRPr="00695F25" w14:paraId="4E50C7DA" w14:textId="77777777" w:rsidTr="00505FB8">
        <w:trPr>
          <w:trHeight w:val="610"/>
        </w:trPr>
        <w:tc>
          <w:tcPr>
            <w:tcW w:w="0" w:type="auto"/>
            <w:hideMark/>
          </w:tcPr>
          <w:p w14:paraId="00C99D38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51A1114F" w14:textId="77777777" w:rsidR="005F241A" w:rsidRPr="00695F25" w:rsidRDefault="005F241A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lice</w:t>
            </w:r>
          </w:p>
        </w:tc>
        <w:tc>
          <w:tcPr>
            <w:tcW w:w="0" w:type="auto"/>
            <w:hideMark/>
          </w:tcPr>
          <w:p w14:paraId="2B21E4BC" w14:textId="77777777" w:rsidR="005F241A" w:rsidRPr="00695F25" w:rsidRDefault="005F241A" w:rsidP="00695F25">
            <w:pPr>
              <w:tabs>
                <w:tab w:val="left" w:pos="1800"/>
              </w:tabs>
              <w:ind w:left="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0</w:t>
            </w:r>
          </w:p>
        </w:tc>
      </w:tr>
      <w:tr w:rsidR="005F241A" w:rsidRPr="00695F25" w14:paraId="64AD343C" w14:textId="77777777" w:rsidTr="00505FB8">
        <w:trPr>
          <w:trHeight w:val="633"/>
        </w:trPr>
        <w:tc>
          <w:tcPr>
            <w:tcW w:w="0" w:type="auto"/>
            <w:hideMark/>
          </w:tcPr>
          <w:p w14:paraId="0C0FE1F2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585BBC08" w14:textId="77777777" w:rsidR="005F241A" w:rsidRPr="00695F25" w:rsidRDefault="005F241A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Bob</w:t>
            </w:r>
          </w:p>
        </w:tc>
        <w:tc>
          <w:tcPr>
            <w:tcW w:w="0" w:type="auto"/>
            <w:hideMark/>
          </w:tcPr>
          <w:p w14:paraId="524964CF" w14:textId="77777777" w:rsidR="005F241A" w:rsidRPr="00695F25" w:rsidRDefault="005F241A" w:rsidP="00695F25">
            <w:pPr>
              <w:tabs>
                <w:tab w:val="left" w:pos="1800"/>
              </w:tabs>
              <w:ind w:left="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1</w:t>
            </w:r>
          </w:p>
        </w:tc>
      </w:tr>
      <w:tr w:rsidR="005F241A" w:rsidRPr="00695F25" w14:paraId="419175C4" w14:textId="77777777" w:rsidTr="00505FB8">
        <w:trPr>
          <w:trHeight w:val="610"/>
        </w:trPr>
        <w:tc>
          <w:tcPr>
            <w:tcW w:w="0" w:type="auto"/>
            <w:hideMark/>
          </w:tcPr>
          <w:p w14:paraId="63B9D63C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6B5C9FF9" w14:textId="77777777" w:rsidR="005F241A" w:rsidRPr="00695F25" w:rsidRDefault="005F241A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harlie</w:t>
            </w:r>
          </w:p>
        </w:tc>
        <w:tc>
          <w:tcPr>
            <w:tcW w:w="0" w:type="auto"/>
            <w:hideMark/>
          </w:tcPr>
          <w:p w14:paraId="5B720E0A" w14:textId="77777777" w:rsidR="005F241A" w:rsidRPr="00695F25" w:rsidRDefault="005F241A" w:rsidP="00695F25">
            <w:pPr>
              <w:tabs>
                <w:tab w:val="left" w:pos="1800"/>
              </w:tabs>
              <w:ind w:left="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2</w:t>
            </w:r>
          </w:p>
        </w:tc>
      </w:tr>
    </w:tbl>
    <w:p w14:paraId="045FBBC5" w14:textId="77777777" w:rsidR="005F241A" w:rsidRPr="00695F25" w:rsidRDefault="005F241A" w:rsidP="00695F25">
      <w:pPr>
        <w:pStyle w:val="NormalWeb"/>
        <w:numPr>
          <w:ilvl w:val="0"/>
          <w:numId w:val="2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is the </w:t>
      </w:r>
      <w:r w:rsidRPr="00695F25">
        <w:rPr>
          <w:rStyle w:val="Strong"/>
          <w:rFonts w:ascii="Trebuchet MS" w:hAnsi="Trebuchet MS"/>
        </w:rPr>
        <w:t>primary key</w:t>
      </w:r>
      <w:r w:rsidRPr="00695F25">
        <w:rPr>
          <w:rFonts w:ascii="Trebuchet MS" w:hAnsi="Trebuchet MS"/>
        </w:rPr>
        <w:t xml:space="preserve"> because every student has a unique ID.</w:t>
      </w:r>
    </w:p>
    <w:p w14:paraId="67B326B1" w14:textId="77777777" w:rsidR="005F241A" w:rsidRPr="00695F25" w:rsidRDefault="005F241A" w:rsidP="00695F25">
      <w:pPr>
        <w:pStyle w:val="NormalWeb"/>
        <w:numPr>
          <w:ilvl w:val="0"/>
          <w:numId w:val="2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No two students can have the same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>.</w:t>
      </w:r>
    </w:p>
    <w:p w14:paraId="5C50AA7A" w14:textId="3DCE31CF" w:rsidR="005F241A" w:rsidRPr="00695F25" w:rsidRDefault="005F241A" w:rsidP="00695F25">
      <w:pPr>
        <w:pStyle w:val="NormalWeb"/>
        <w:numPr>
          <w:ilvl w:val="0"/>
          <w:numId w:val="2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cannot be empty or null.</w:t>
      </w:r>
    </w:p>
    <w:p w14:paraId="5B6C5024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1DA8F82B" w14:textId="5CC06194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2. Candidate Key</w:t>
      </w:r>
    </w:p>
    <w:p w14:paraId="76454809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5AE966DF" w14:textId="77777777" w:rsidR="005F241A" w:rsidRPr="00695F25" w:rsidRDefault="005F241A" w:rsidP="00695F25">
      <w:pPr>
        <w:pStyle w:val="NormalWeb"/>
        <w:numPr>
          <w:ilvl w:val="0"/>
          <w:numId w:val="22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</w:t>
      </w:r>
      <w:r w:rsidRPr="00695F25">
        <w:rPr>
          <w:rStyle w:val="Strong"/>
          <w:rFonts w:ascii="Trebuchet MS" w:hAnsi="Trebuchet MS"/>
        </w:rPr>
        <w:t>Candidate Key</w:t>
      </w:r>
      <w:r w:rsidRPr="00695F25">
        <w:rPr>
          <w:rFonts w:ascii="Trebuchet MS" w:hAnsi="Trebuchet MS"/>
        </w:rPr>
        <w:t xml:space="preserve"> is </w:t>
      </w:r>
      <w:r w:rsidRPr="00695F25">
        <w:rPr>
          <w:rStyle w:val="Strong"/>
          <w:rFonts w:ascii="Trebuchet MS" w:hAnsi="Trebuchet MS"/>
        </w:rPr>
        <w:t>any column or combination of columns</w:t>
      </w:r>
      <w:r w:rsidRPr="00695F25">
        <w:rPr>
          <w:rFonts w:ascii="Trebuchet MS" w:hAnsi="Trebuchet MS"/>
        </w:rPr>
        <w:t xml:space="preserve"> that can uniquely identify records.</w:t>
      </w:r>
    </w:p>
    <w:p w14:paraId="471C5E8A" w14:textId="77777777" w:rsidR="005F241A" w:rsidRPr="00695F25" w:rsidRDefault="005F241A" w:rsidP="00695F25">
      <w:pPr>
        <w:pStyle w:val="NormalWeb"/>
        <w:numPr>
          <w:ilvl w:val="0"/>
          <w:numId w:val="22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The primary key is selected from one of the candidate keys.</w:t>
      </w:r>
    </w:p>
    <w:p w14:paraId="2663B2B2" w14:textId="77777777" w:rsidR="005F241A" w:rsidRPr="00695F25" w:rsidRDefault="005F241A" w:rsidP="00695F25">
      <w:pPr>
        <w:pStyle w:val="NormalWeb"/>
        <w:numPr>
          <w:ilvl w:val="0"/>
          <w:numId w:val="22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table can have </w:t>
      </w:r>
      <w:r w:rsidRPr="00695F25">
        <w:rPr>
          <w:rStyle w:val="Strong"/>
          <w:rFonts w:ascii="Trebuchet MS" w:hAnsi="Trebuchet MS"/>
        </w:rPr>
        <w:t>multiple candidate keys</w:t>
      </w:r>
      <w:r w:rsidRPr="00695F25">
        <w:rPr>
          <w:rFonts w:ascii="Trebuchet MS" w:hAnsi="Trebuchet MS"/>
        </w:rPr>
        <w:t>.</w:t>
      </w:r>
    </w:p>
    <w:p w14:paraId="59CB12FB" w14:textId="19D23378" w:rsid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300D4129" w14:textId="77777777" w:rsidR="00695F25" w:rsidRDefault="00695F25">
      <w:pPr>
        <w:rPr>
          <w:rFonts w:ascii="Trebuchet MS" w:hAnsi="Trebuchet MS"/>
          <w:b/>
        </w:rPr>
      </w:pPr>
      <w:r>
        <w:rPr>
          <w:rFonts w:ascii="Trebuchet MS" w:hAnsi="Trebuchet MS"/>
        </w:rPr>
        <w:br w:type="page"/>
      </w:r>
    </w:p>
    <w:p w14:paraId="23F8C60A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</w:p>
    <w:p w14:paraId="5EA4097D" w14:textId="77777777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n the </w:t>
      </w:r>
      <w:r w:rsidRPr="00695F25">
        <w:rPr>
          <w:rStyle w:val="Strong"/>
          <w:rFonts w:ascii="Trebuchet MS" w:hAnsi="Trebuchet MS"/>
        </w:rPr>
        <w:t>Students</w:t>
      </w:r>
      <w:r w:rsidRPr="00695F25">
        <w:rPr>
          <w:rFonts w:ascii="Trebuchet MS" w:hAnsi="Trebuchet MS"/>
        </w:rPr>
        <w:t xml:space="preserve"> table:</w:t>
      </w:r>
    </w:p>
    <w:tbl>
      <w:tblPr>
        <w:tblStyle w:val="TableTheme"/>
        <w:tblW w:w="5865" w:type="dxa"/>
        <w:tblInd w:w="2160" w:type="dxa"/>
        <w:tblLook w:val="04A0" w:firstRow="1" w:lastRow="0" w:firstColumn="1" w:lastColumn="0" w:noHBand="0" w:noVBand="1"/>
      </w:tblPr>
      <w:tblGrid>
        <w:gridCol w:w="1619"/>
        <w:gridCol w:w="3028"/>
        <w:gridCol w:w="1218"/>
      </w:tblGrid>
      <w:tr w:rsidR="005F241A" w:rsidRPr="00695F25" w14:paraId="01619F4C" w14:textId="77777777" w:rsidTr="00505FB8">
        <w:trPr>
          <w:trHeight w:val="683"/>
        </w:trPr>
        <w:tc>
          <w:tcPr>
            <w:tcW w:w="0" w:type="auto"/>
            <w:hideMark/>
          </w:tcPr>
          <w:p w14:paraId="560CE63D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StudentID</w:t>
            </w:r>
          </w:p>
        </w:tc>
        <w:tc>
          <w:tcPr>
            <w:tcW w:w="0" w:type="auto"/>
            <w:hideMark/>
          </w:tcPr>
          <w:p w14:paraId="47E9863B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Email</w:t>
            </w:r>
          </w:p>
        </w:tc>
        <w:tc>
          <w:tcPr>
            <w:tcW w:w="0" w:type="auto"/>
            <w:hideMark/>
          </w:tcPr>
          <w:p w14:paraId="64CF57A1" w14:textId="77777777" w:rsidR="005F241A" w:rsidRPr="00695F25" w:rsidRDefault="005F241A" w:rsidP="00695F25">
            <w:pPr>
              <w:tabs>
                <w:tab w:val="left" w:pos="1800"/>
              </w:tabs>
              <w:ind w:left="6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Name</w:t>
            </w:r>
          </w:p>
        </w:tc>
      </w:tr>
      <w:tr w:rsidR="005F241A" w:rsidRPr="00695F25" w14:paraId="2BDD248A" w14:textId="77777777" w:rsidTr="00505FB8">
        <w:trPr>
          <w:trHeight w:val="659"/>
        </w:trPr>
        <w:tc>
          <w:tcPr>
            <w:tcW w:w="0" w:type="auto"/>
            <w:hideMark/>
          </w:tcPr>
          <w:p w14:paraId="1928D7FD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4EF2D349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lice@example.com</w:t>
            </w:r>
          </w:p>
        </w:tc>
        <w:tc>
          <w:tcPr>
            <w:tcW w:w="0" w:type="auto"/>
            <w:hideMark/>
          </w:tcPr>
          <w:p w14:paraId="54A07CB6" w14:textId="77777777" w:rsidR="005F241A" w:rsidRPr="00695F25" w:rsidRDefault="005F241A" w:rsidP="00695F25">
            <w:pPr>
              <w:tabs>
                <w:tab w:val="left" w:pos="1800"/>
              </w:tabs>
              <w:ind w:left="60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lice</w:t>
            </w:r>
          </w:p>
        </w:tc>
      </w:tr>
      <w:tr w:rsidR="005F241A" w:rsidRPr="00695F25" w14:paraId="4D817B43" w14:textId="77777777" w:rsidTr="00505FB8">
        <w:trPr>
          <w:trHeight w:val="683"/>
        </w:trPr>
        <w:tc>
          <w:tcPr>
            <w:tcW w:w="0" w:type="auto"/>
            <w:hideMark/>
          </w:tcPr>
          <w:p w14:paraId="5DCF947A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7F7FFE0F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bob@example.com</w:t>
            </w:r>
          </w:p>
        </w:tc>
        <w:tc>
          <w:tcPr>
            <w:tcW w:w="0" w:type="auto"/>
            <w:hideMark/>
          </w:tcPr>
          <w:p w14:paraId="6C427B4F" w14:textId="77777777" w:rsidR="005F241A" w:rsidRPr="00695F25" w:rsidRDefault="005F241A" w:rsidP="00695F25">
            <w:pPr>
              <w:tabs>
                <w:tab w:val="left" w:pos="1800"/>
              </w:tabs>
              <w:ind w:left="60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Bob</w:t>
            </w:r>
          </w:p>
        </w:tc>
      </w:tr>
      <w:tr w:rsidR="005F241A" w:rsidRPr="00695F25" w14:paraId="32676B18" w14:textId="77777777" w:rsidTr="00505FB8">
        <w:trPr>
          <w:trHeight w:val="659"/>
        </w:trPr>
        <w:tc>
          <w:tcPr>
            <w:tcW w:w="0" w:type="auto"/>
            <w:hideMark/>
          </w:tcPr>
          <w:p w14:paraId="7B629307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0FAF5DA5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harlie@example.com</w:t>
            </w:r>
          </w:p>
        </w:tc>
        <w:tc>
          <w:tcPr>
            <w:tcW w:w="0" w:type="auto"/>
            <w:hideMark/>
          </w:tcPr>
          <w:p w14:paraId="55A83E35" w14:textId="77777777" w:rsidR="005F241A" w:rsidRPr="00695F25" w:rsidRDefault="005F241A" w:rsidP="00695F25">
            <w:pPr>
              <w:tabs>
                <w:tab w:val="left" w:pos="1800"/>
              </w:tabs>
              <w:ind w:left="60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harlie</w:t>
            </w:r>
          </w:p>
        </w:tc>
      </w:tr>
    </w:tbl>
    <w:p w14:paraId="44844A84" w14:textId="77777777" w:rsidR="005F241A" w:rsidRPr="00695F25" w:rsidRDefault="005F241A" w:rsidP="00695F25">
      <w:pPr>
        <w:pStyle w:val="NormalWeb"/>
        <w:numPr>
          <w:ilvl w:val="0"/>
          <w:numId w:val="23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Both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and </w:t>
      </w:r>
      <w:r w:rsidRPr="00695F25">
        <w:rPr>
          <w:rStyle w:val="HTMLCode"/>
          <w:rFonts w:ascii="Trebuchet MS" w:hAnsi="Trebuchet MS"/>
          <w:sz w:val="24"/>
          <w:szCs w:val="24"/>
        </w:rPr>
        <w:t>Email</w:t>
      </w:r>
      <w:r w:rsidRPr="00695F25">
        <w:rPr>
          <w:rFonts w:ascii="Trebuchet MS" w:hAnsi="Trebuchet MS"/>
        </w:rPr>
        <w:t xml:space="preserve"> can uniquely identify a student.</w:t>
      </w:r>
    </w:p>
    <w:p w14:paraId="222B78C8" w14:textId="77777777" w:rsidR="005F241A" w:rsidRPr="00695F25" w:rsidRDefault="005F241A" w:rsidP="00695F25">
      <w:pPr>
        <w:pStyle w:val="NormalWeb"/>
        <w:numPr>
          <w:ilvl w:val="0"/>
          <w:numId w:val="23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So,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and </w:t>
      </w:r>
      <w:r w:rsidRPr="00695F25">
        <w:rPr>
          <w:rStyle w:val="HTMLCode"/>
          <w:rFonts w:ascii="Trebuchet MS" w:hAnsi="Trebuchet MS"/>
          <w:sz w:val="24"/>
          <w:szCs w:val="24"/>
        </w:rPr>
        <w:t>Email</w:t>
      </w:r>
      <w:r w:rsidRPr="00695F25">
        <w:rPr>
          <w:rFonts w:ascii="Trebuchet MS" w:hAnsi="Trebuchet MS"/>
        </w:rPr>
        <w:t xml:space="preserve"> are </w:t>
      </w:r>
      <w:r w:rsidRPr="00695F25">
        <w:rPr>
          <w:rStyle w:val="Strong"/>
          <w:rFonts w:ascii="Trebuchet MS" w:hAnsi="Trebuchet MS"/>
        </w:rPr>
        <w:t>candidate keys</w:t>
      </w:r>
      <w:r w:rsidRPr="00695F25">
        <w:rPr>
          <w:rFonts w:ascii="Trebuchet MS" w:hAnsi="Trebuchet MS"/>
        </w:rPr>
        <w:t>.</w:t>
      </w:r>
    </w:p>
    <w:p w14:paraId="43521855" w14:textId="4374DAE2" w:rsidR="005F241A" w:rsidRPr="00695F25" w:rsidRDefault="005F241A" w:rsidP="00695F25">
      <w:pPr>
        <w:pStyle w:val="NormalWeb"/>
        <w:numPr>
          <w:ilvl w:val="0"/>
          <w:numId w:val="23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One is chosen as the primary key (say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>).</w:t>
      </w:r>
    </w:p>
    <w:p w14:paraId="197D8CBD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3F7C58E9" w14:textId="654B6C10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3. Alternate Key</w:t>
      </w:r>
    </w:p>
    <w:p w14:paraId="206BA8EE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5D3C7479" w14:textId="77777777" w:rsidR="005F241A" w:rsidRPr="00695F25" w:rsidRDefault="005F241A" w:rsidP="00695F25">
      <w:pPr>
        <w:pStyle w:val="NormalWeb"/>
        <w:numPr>
          <w:ilvl w:val="0"/>
          <w:numId w:val="24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n </w:t>
      </w:r>
      <w:r w:rsidRPr="00695F25">
        <w:rPr>
          <w:rStyle w:val="Strong"/>
          <w:rFonts w:ascii="Trebuchet MS" w:hAnsi="Trebuchet MS"/>
        </w:rPr>
        <w:t>Alternate Key</w:t>
      </w:r>
      <w:r w:rsidRPr="00695F25">
        <w:rPr>
          <w:rFonts w:ascii="Trebuchet MS" w:hAnsi="Trebuchet MS"/>
        </w:rPr>
        <w:t xml:space="preserve"> is a candidate key </w:t>
      </w:r>
      <w:r w:rsidRPr="00695F25">
        <w:rPr>
          <w:rStyle w:val="Strong"/>
          <w:rFonts w:ascii="Trebuchet MS" w:hAnsi="Trebuchet MS"/>
        </w:rPr>
        <w:t>that was NOT chosen as the primary key</w:t>
      </w:r>
      <w:r w:rsidRPr="00695F25">
        <w:rPr>
          <w:rFonts w:ascii="Trebuchet MS" w:hAnsi="Trebuchet MS"/>
        </w:rPr>
        <w:t>.</w:t>
      </w:r>
    </w:p>
    <w:p w14:paraId="734D20C4" w14:textId="77777777" w:rsidR="005F241A" w:rsidRPr="00695F25" w:rsidRDefault="005F241A" w:rsidP="00695F25">
      <w:pPr>
        <w:pStyle w:val="NormalWeb"/>
        <w:numPr>
          <w:ilvl w:val="0"/>
          <w:numId w:val="24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It still uniquely identifies records but is secondary to the primary key.</w:t>
      </w:r>
    </w:p>
    <w:p w14:paraId="70EF0519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1CA380B4" w14:textId="77777777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In the above example:</w:t>
      </w:r>
    </w:p>
    <w:p w14:paraId="478D2D2A" w14:textId="77777777" w:rsidR="005F241A" w:rsidRPr="00695F25" w:rsidRDefault="005F241A" w:rsidP="00695F25">
      <w:pPr>
        <w:pStyle w:val="NormalWeb"/>
        <w:numPr>
          <w:ilvl w:val="0"/>
          <w:numId w:val="25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is the primary key.</w:t>
      </w:r>
    </w:p>
    <w:p w14:paraId="468854BE" w14:textId="4F5E07A3" w:rsidR="005F241A" w:rsidRPr="00695F25" w:rsidRDefault="005F241A" w:rsidP="00695F25">
      <w:pPr>
        <w:pStyle w:val="NormalWeb"/>
        <w:numPr>
          <w:ilvl w:val="0"/>
          <w:numId w:val="25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Email</w:t>
      </w:r>
      <w:r w:rsidRPr="00695F25">
        <w:rPr>
          <w:rFonts w:ascii="Trebuchet MS" w:hAnsi="Trebuchet MS"/>
        </w:rPr>
        <w:t xml:space="preserve"> is the </w:t>
      </w:r>
      <w:r w:rsidRPr="00695F25">
        <w:rPr>
          <w:rStyle w:val="Strong"/>
          <w:rFonts w:ascii="Trebuchet MS" w:hAnsi="Trebuchet MS"/>
        </w:rPr>
        <w:t>alternate key</w:t>
      </w:r>
      <w:r w:rsidRPr="00695F25">
        <w:rPr>
          <w:rFonts w:ascii="Trebuchet MS" w:hAnsi="Trebuchet MS"/>
        </w:rPr>
        <w:t>.</w:t>
      </w:r>
    </w:p>
    <w:p w14:paraId="38F43D11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7727CCBE" w14:textId="008CE9DC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4. Composite Key (or Compound Key)</w:t>
      </w:r>
    </w:p>
    <w:p w14:paraId="4CE69F6A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467E923B" w14:textId="77777777" w:rsidR="005F241A" w:rsidRPr="00695F25" w:rsidRDefault="005F241A" w:rsidP="00695F25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</w:t>
      </w:r>
      <w:r w:rsidRPr="00695F25">
        <w:rPr>
          <w:rStyle w:val="Strong"/>
          <w:rFonts w:ascii="Trebuchet MS" w:hAnsi="Trebuchet MS"/>
        </w:rPr>
        <w:t>Composite Key</w:t>
      </w:r>
      <w:r w:rsidRPr="00695F25">
        <w:rPr>
          <w:rFonts w:ascii="Trebuchet MS" w:hAnsi="Trebuchet MS"/>
        </w:rPr>
        <w:t xml:space="preserve"> is a key made up of </w:t>
      </w:r>
      <w:r w:rsidRPr="00695F25">
        <w:rPr>
          <w:rStyle w:val="Strong"/>
          <w:rFonts w:ascii="Trebuchet MS" w:hAnsi="Trebuchet MS"/>
        </w:rPr>
        <w:t>two or more columns combined together</w:t>
      </w:r>
      <w:r w:rsidRPr="00695F25">
        <w:rPr>
          <w:rFonts w:ascii="Trebuchet MS" w:hAnsi="Trebuchet MS"/>
        </w:rPr>
        <w:t xml:space="preserve"> to uniquely identify a record.</w:t>
      </w:r>
    </w:p>
    <w:p w14:paraId="00BCAA6B" w14:textId="77777777" w:rsidR="005F241A" w:rsidRPr="00695F25" w:rsidRDefault="005F241A" w:rsidP="00695F25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Used when a single column can’t uniquely identify a record.</w:t>
      </w:r>
    </w:p>
    <w:p w14:paraId="60E27B33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6B9D336F" w14:textId="386ED430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Suppose we have a table </w:t>
      </w:r>
      <w:r w:rsidRPr="00695F25">
        <w:rPr>
          <w:rStyle w:val="Strong"/>
          <w:rFonts w:ascii="Trebuchet MS" w:hAnsi="Trebuchet MS"/>
        </w:rPr>
        <w:t>Enrollments</w:t>
      </w:r>
      <w:r w:rsidRPr="00695F25">
        <w:rPr>
          <w:rFonts w:ascii="Trebuchet MS" w:hAnsi="Trebuchet MS"/>
        </w:rPr>
        <w:t xml:space="preserve"> which tracks courses taken by students:</w:t>
      </w:r>
    </w:p>
    <w:p w14:paraId="0ECEF774" w14:textId="34F7D197" w:rsidR="00505FB8" w:rsidRPr="00695F25" w:rsidRDefault="00505FB8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22306D64" w14:textId="77777777" w:rsidR="00505FB8" w:rsidRPr="00695F25" w:rsidRDefault="00505FB8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tbl>
      <w:tblPr>
        <w:tblStyle w:val="TableTheme"/>
        <w:tblW w:w="5698" w:type="dxa"/>
        <w:tblInd w:w="2160" w:type="dxa"/>
        <w:tblLook w:val="04A0" w:firstRow="1" w:lastRow="0" w:firstColumn="1" w:lastColumn="0" w:noHBand="0" w:noVBand="1"/>
      </w:tblPr>
      <w:tblGrid>
        <w:gridCol w:w="1740"/>
        <w:gridCol w:w="1567"/>
        <w:gridCol w:w="2391"/>
      </w:tblGrid>
      <w:tr w:rsidR="005F241A" w:rsidRPr="00695F25" w14:paraId="75273E80" w14:textId="77777777" w:rsidTr="00505FB8">
        <w:trPr>
          <w:trHeight w:val="658"/>
        </w:trPr>
        <w:tc>
          <w:tcPr>
            <w:tcW w:w="0" w:type="auto"/>
            <w:hideMark/>
          </w:tcPr>
          <w:p w14:paraId="08CB21D0" w14:textId="77777777" w:rsidR="005F241A" w:rsidRPr="00695F25" w:rsidRDefault="005F241A" w:rsidP="00695F25">
            <w:pPr>
              <w:tabs>
                <w:tab w:val="left" w:pos="1800"/>
              </w:tabs>
              <w:ind w:left="-18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StudentID</w:t>
            </w:r>
          </w:p>
        </w:tc>
        <w:tc>
          <w:tcPr>
            <w:tcW w:w="0" w:type="auto"/>
            <w:hideMark/>
          </w:tcPr>
          <w:p w14:paraId="73DCDF08" w14:textId="77777777" w:rsidR="005F241A" w:rsidRPr="00695F25" w:rsidRDefault="005F241A" w:rsidP="00695F25">
            <w:pPr>
              <w:tabs>
                <w:tab w:val="left" w:pos="1800"/>
              </w:tabs>
              <w:ind w:left="-54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CourseID</w:t>
            </w:r>
          </w:p>
        </w:tc>
        <w:tc>
          <w:tcPr>
            <w:tcW w:w="0" w:type="auto"/>
            <w:hideMark/>
          </w:tcPr>
          <w:p w14:paraId="7B653821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EnrollmentDate</w:t>
            </w:r>
          </w:p>
        </w:tc>
      </w:tr>
      <w:tr w:rsidR="005F241A" w:rsidRPr="00695F25" w14:paraId="7273F42D" w14:textId="77777777" w:rsidTr="00505FB8">
        <w:trPr>
          <w:trHeight w:val="658"/>
        </w:trPr>
        <w:tc>
          <w:tcPr>
            <w:tcW w:w="0" w:type="auto"/>
            <w:hideMark/>
          </w:tcPr>
          <w:p w14:paraId="7D959FB8" w14:textId="77777777" w:rsidR="005F241A" w:rsidRPr="00695F25" w:rsidRDefault="005F241A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701D5359" w14:textId="77777777" w:rsidR="005F241A" w:rsidRPr="00695F25" w:rsidRDefault="005F241A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301360C3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024-01-15</w:t>
            </w:r>
          </w:p>
        </w:tc>
      </w:tr>
      <w:tr w:rsidR="005F241A" w:rsidRPr="00695F25" w14:paraId="157F17EB" w14:textId="77777777" w:rsidTr="00505FB8">
        <w:trPr>
          <w:trHeight w:val="658"/>
        </w:trPr>
        <w:tc>
          <w:tcPr>
            <w:tcW w:w="0" w:type="auto"/>
            <w:hideMark/>
          </w:tcPr>
          <w:p w14:paraId="656B4C4B" w14:textId="77777777" w:rsidR="005F241A" w:rsidRPr="00695F25" w:rsidRDefault="005F241A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605AD374" w14:textId="77777777" w:rsidR="005F241A" w:rsidRPr="00695F25" w:rsidRDefault="005F241A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102</w:t>
            </w:r>
          </w:p>
        </w:tc>
        <w:tc>
          <w:tcPr>
            <w:tcW w:w="0" w:type="auto"/>
            <w:hideMark/>
          </w:tcPr>
          <w:p w14:paraId="176EECCC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024-02-20</w:t>
            </w:r>
          </w:p>
        </w:tc>
      </w:tr>
      <w:tr w:rsidR="005F241A" w:rsidRPr="00695F25" w14:paraId="0BA2A846" w14:textId="77777777" w:rsidTr="00505FB8">
        <w:trPr>
          <w:trHeight w:val="658"/>
        </w:trPr>
        <w:tc>
          <w:tcPr>
            <w:tcW w:w="0" w:type="auto"/>
            <w:hideMark/>
          </w:tcPr>
          <w:p w14:paraId="47C542A0" w14:textId="77777777" w:rsidR="005F241A" w:rsidRPr="00695F25" w:rsidRDefault="005F241A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7599CD10" w14:textId="77777777" w:rsidR="005F241A" w:rsidRPr="00695F25" w:rsidRDefault="005F241A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285CCFF5" w14:textId="77777777" w:rsidR="005F241A" w:rsidRPr="00695F25" w:rsidRDefault="005F241A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2024-01-15</w:t>
            </w:r>
          </w:p>
        </w:tc>
      </w:tr>
    </w:tbl>
    <w:p w14:paraId="7A1E36BB" w14:textId="77777777" w:rsidR="005F241A" w:rsidRPr="00695F25" w:rsidRDefault="005F241A" w:rsidP="00695F25">
      <w:pPr>
        <w:pStyle w:val="NormalWeb"/>
        <w:numPr>
          <w:ilvl w:val="0"/>
          <w:numId w:val="2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Neither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alone nor </w:t>
      </w:r>
      <w:r w:rsidRPr="00695F25">
        <w:rPr>
          <w:rStyle w:val="HTMLCode"/>
          <w:rFonts w:ascii="Trebuchet MS" w:hAnsi="Trebuchet MS"/>
          <w:sz w:val="24"/>
          <w:szCs w:val="24"/>
        </w:rPr>
        <w:t>CourseID</w:t>
      </w:r>
      <w:r w:rsidRPr="00695F25">
        <w:rPr>
          <w:rFonts w:ascii="Trebuchet MS" w:hAnsi="Trebuchet MS"/>
        </w:rPr>
        <w:t xml:space="preserve"> alone uniquely identifies a record.</w:t>
      </w:r>
    </w:p>
    <w:p w14:paraId="742691B3" w14:textId="77777777" w:rsidR="005F241A" w:rsidRPr="00695F25" w:rsidRDefault="005F241A" w:rsidP="00695F25">
      <w:pPr>
        <w:pStyle w:val="NormalWeb"/>
        <w:numPr>
          <w:ilvl w:val="0"/>
          <w:numId w:val="2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lastRenderedPageBreak/>
        <w:t xml:space="preserve">But the combination of </w:t>
      </w:r>
      <w:r w:rsidRPr="00695F25">
        <w:rPr>
          <w:rStyle w:val="HTMLCode"/>
          <w:rFonts w:ascii="Trebuchet MS" w:hAnsi="Trebuchet MS"/>
          <w:sz w:val="24"/>
          <w:szCs w:val="24"/>
        </w:rPr>
        <w:t>(StudentID, CourseID)</w:t>
      </w:r>
      <w:r w:rsidRPr="00695F25">
        <w:rPr>
          <w:rFonts w:ascii="Trebuchet MS" w:hAnsi="Trebuchet MS"/>
        </w:rPr>
        <w:t xml:space="preserve"> </w:t>
      </w:r>
      <w:r w:rsidRPr="00695F25">
        <w:rPr>
          <w:rStyle w:val="Strong"/>
          <w:rFonts w:ascii="Trebuchet MS" w:hAnsi="Trebuchet MS"/>
        </w:rPr>
        <w:t>together</w:t>
      </w:r>
      <w:r w:rsidRPr="00695F25">
        <w:rPr>
          <w:rFonts w:ascii="Trebuchet MS" w:hAnsi="Trebuchet MS"/>
        </w:rPr>
        <w:t xml:space="preserve"> uniquely identifies each enrollment.</w:t>
      </w:r>
    </w:p>
    <w:p w14:paraId="3CCF6233" w14:textId="0F21E134" w:rsidR="005F241A" w:rsidRPr="00695F25" w:rsidRDefault="005F241A" w:rsidP="00695F25">
      <w:pPr>
        <w:pStyle w:val="NormalWeb"/>
        <w:numPr>
          <w:ilvl w:val="0"/>
          <w:numId w:val="2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So, </w:t>
      </w:r>
      <w:r w:rsidRPr="00695F25">
        <w:rPr>
          <w:rStyle w:val="HTMLCode"/>
          <w:rFonts w:ascii="Trebuchet MS" w:hAnsi="Trebuchet MS"/>
          <w:sz w:val="24"/>
          <w:szCs w:val="24"/>
        </w:rPr>
        <w:t>(StudentID, CourseID)</w:t>
      </w:r>
      <w:r w:rsidRPr="00695F25">
        <w:rPr>
          <w:rFonts w:ascii="Trebuchet MS" w:hAnsi="Trebuchet MS"/>
        </w:rPr>
        <w:t xml:space="preserve"> is a </w:t>
      </w:r>
      <w:r w:rsidRPr="00695F25">
        <w:rPr>
          <w:rStyle w:val="Strong"/>
          <w:rFonts w:ascii="Trebuchet MS" w:hAnsi="Trebuchet MS"/>
        </w:rPr>
        <w:t>composite key</w:t>
      </w:r>
      <w:r w:rsidRPr="00695F25">
        <w:rPr>
          <w:rFonts w:ascii="Trebuchet MS" w:hAnsi="Trebuchet MS"/>
        </w:rPr>
        <w:t>.</w:t>
      </w:r>
    </w:p>
    <w:p w14:paraId="03203DE5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7AF70029" w14:textId="1497157E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5. Foreign Key (FK)</w:t>
      </w:r>
    </w:p>
    <w:p w14:paraId="70CE2997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301E7A12" w14:textId="77777777" w:rsidR="005F241A" w:rsidRPr="00695F25" w:rsidRDefault="005F241A" w:rsidP="00695F25">
      <w:pPr>
        <w:pStyle w:val="NormalWeb"/>
        <w:numPr>
          <w:ilvl w:val="0"/>
          <w:numId w:val="2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</w:t>
      </w:r>
      <w:r w:rsidRPr="00695F25">
        <w:rPr>
          <w:rStyle w:val="Strong"/>
          <w:rFonts w:ascii="Trebuchet MS" w:hAnsi="Trebuchet MS"/>
        </w:rPr>
        <w:t>Foreign Key</w:t>
      </w:r>
      <w:r w:rsidRPr="00695F25">
        <w:rPr>
          <w:rFonts w:ascii="Trebuchet MS" w:hAnsi="Trebuchet MS"/>
        </w:rPr>
        <w:t xml:space="preserve"> is a column (or set of columns) in one table that </w:t>
      </w:r>
      <w:r w:rsidRPr="00695F25">
        <w:rPr>
          <w:rStyle w:val="Strong"/>
          <w:rFonts w:ascii="Trebuchet MS" w:hAnsi="Trebuchet MS"/>
        </w:rPr>
        <w:t>refers to the primary key in another table</w:t>
      </w:r>
      <w:r w:rsidRPr="00695F25">
        <w:rPr>
          <w:rFonts w:ascii="Trebuchet MS" w:hAnsi="Trebuchet MS"/>
        </w:rPr>
        <w:t>.</w:t>
      </w:r>
    </w:p>
    <w:p w14:paraId="1C3DD3E4" w14:textId="77777777" w:rsidR="005F241A" w:rsidRPr="00695F25" w:rsidRDefault="005F241A" w:rsidP="00695F25">
      <w:pPr>
        <w:pStyle w:val="NormalWeb"/>
        <w:numPr>
          <w:ilvl w:val="0"/>
          <w:numId w:val="2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t is used to </w:t>
      </w:r>
      <w:r w:rsidRPr="00695F25">
        <w:rPr>
          <w:rStyle w:val="Strong"/>
          <w:rFonts w:ascii="Trebuchet MS" w:hAnsi="Trebuchet MS"/>
        </w:rPr>
        <w:t>create relationships between tables</w:t>
      </w:r>
      <w:r w:rsidRPr="00695F25">
        <w:rPr>
          <w:rFonts w:ascii="Trebuchet MS" w:hAnsi="Trebuchet MS"/>
        </w:rPr>
        <w:t>.</w:t>
      </w:r>
    </w:p>
    <w:p w14:paraId="0AF69305" w14:textId="77777777" w:rsidR="005F241A" w:rsidRPr="00695F25" w:rsidRDefault="005F241A" w:rsidP="00695F25">
      <w:pPr>
        <w:pStyle w:val="NormalWeb"/>
        <w:numPr>
          <w:ilvl w:val="0"/>
          <w:numId w:val="2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Helps enforce referential integrity (you can’t refer to something that doesn’t exist).</w:t>
      </w:r>
    </w:p>
    <w:p w14:paraId="3072DB58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3724B0D8" w14:textId="5F05BFAA" w:rsidR="00505FB8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  <w:b w:val="0"/>
          <w:bCs w:val="0"/>
        </w:rPr>
      </w:pPr>
      <w:r w:rsidRPr="00695F25">
        <w:rPr>
          <w:rFonts w:ascii="Trebuchet MS" w:hAnsi="Trebuchet MS"/>
        </w:rPr>
        <w:t>We have two tables:</w:t>
      </w:r>
    </w:p>
    <w:p w14:paraId="07FA1B3C" w14:textId="7A87646D" w:rsidR="005F241A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Style w:val="Strong"/>
          <w:rFonts w:ascii="Trebuchet MS" w:hAnsi="Trebuchet MS"/>
        </w:rPr>
        <w:t>Students</w:t>
      </w:r>
    </w:p>
    <w:p w14:paraId="3BFA95F9" w14:textId="77777777" w:rsidR="00695F25" w:rsidRPr="00695F25" w:rsidRDefault="00695F25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tbl>
      <w:tblPr>
        <w:tblStyle w:val="TableTheme"/>
        <w:tblW w:w="2954" w:type="dxa"/>
        <w:tblInd w:w="2160" w:type="dxa"/>
        <w:tblLook w:val="04A0" w:firstRow="1" w:lastRow="0" w:firstColumn="1" w:lastColumn="0" w:noHBand="0" w:noVBand="1"/>
      </w:tblPr>
      <w:tblGrid>
        <w:gridCol w:w="1737"/>
        <w:gridCol w:w="1217"/>
      </w:tblGrid>
      <w:tr w:rsidR="005F241A" w:rsidRPr="00695F25" w14:paraId="6F90C920" w14:textId="77777777" w:rsidTr="00505FB8">
        <w:trPr>
          <w:trHeight w:val="520"/>
        </w:trPr>
        <w:tc>
          <w:tcPr>
            <w:tcW w:w="0" w:type="auto"/>
            <w:hideMark/>
          </w:tcPr>
          <w:p w14:paraId="20F379E8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StudentID</w:t>
            </w:r>
          </w:p>
        </w:tc>
        <w:tc>
          <w:tcPr>
            <w:tcW w:w="0" w:type="auto"/>
            <w:hideMark/>
          </w:tcPr>
          <w:p w14:paraId="37987A18" w14:textId="77777777" w:rsidR="005F241A" w:rsidRPr="00695F25" w:rsidRDefault="005F241A" w:rsidP="00695F25">
            <w:pPr>
              <w:tabs>
                <w:tab w:val="left" w:pos="1800"/>
              </w:tabs>
              <w:ind w:left="120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Name</w:t>
            </w:r>
          </w:p>
        </w:tc>
      </w:tr>
      <w:tr w:rsidR="005F241A" w:rsidRPr="00695F25" w14:paraId="1C9FC6A3" w14:textId="77777777" w:rsidTr="00505FB8">
        <w:trPr>
          <w:trHeight w:val="520"/>
        </w:trPr>
        <w:tc>
          <w:tcPr>
            <w:tcW w:w="0" w:type="auto"/>
            <w:hideMark/>
          </w:tcPr>
          <w:p w14:paraId="2080CBBC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0814AF8F" w14:textId="77777777" w:rsidR="005F241A" w:rsidRPr="00695F25" w:rsidRDefault="005F241A" w:rsidP="00695F25">
            <w:pPr>
              <w:tabs>
                <w:tab w:val="left" w:pos="1800"/>
              </w:tabs>
              <w:ind w:left="120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lice</w:t>
            </w:r>
          </w:p>
        </w:tc>
      </w:tr>
      <w:tr w:rsidR="005F241A" w:rsidRPr="00695F25" w14:paraId="1D880B01" w14:textId="77777777" w:rsidTr="00505FB8">
        <w:trPr>
          <w:trHeight w:val="520"/>
        </w:trPr>
        <w:tc>
          <w:tcPr>
            <w:tcW w:w="0" w:type="auto"/>
            <w:hideMark/>
          </w:tcPr>
          <w:p w14:paraId="38940BD8" w14:textId="77777777" w:rsidR="005F241A" w:rsidRPr="00695F25" w:rsidRDefault="005F241A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229732E4" w14:textId="77777777" w:rsidR="005F241A" w:rsidRPr="00695F25" w:rsidRDefault="005F241A" w:rsidP="00695F25">
            <w:pPr>
              <w:tabs>
                <w:tab w:val="left" w:pos="1800"/>
              </w:tabs>
              <w:ind w:left="120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Bob</w:t>
            </w:r>
          </w:p>
        </w:tc>
      </w:tr>
    </w:tbl>
    <w:p w14:paraId="5AECA59C" w14:textId="77777777" w:rsidR="00695F25" w:rsidRDefault="00695F25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76AC7D8E" w14:textId="12BC3FEA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  <w:r w:rsidRPr="00695F25">
        <w:rPr>
          <w:rStyle w:val="Strong"/>
          <w:rFonts w:ascii="Trebuchet MS" w:hAnsi="Trebuchet MS"/>
        </w:rPr>
        <w:t>Enrollments</w:t>
      </w:r>
    </w:p>
    <w:tbl>
      <w:tblPr>
        <w:tblStyle w:val="TableTheme"/>
        <w:tblW w:w="3279" w:type="dxa"/>
        <w:tblInd w:w="2160" w:type="dxa"/>
        <w:tblLook w:val="04A0" w:firstRow="1" w:lastRow="0" w:firstColumn="1" w:lastColumn="0" w:noHBand="0" w:noVBand="1"/>
      </w:tblPr>
      <w:tblGrid>
        <w:gridCol w:w="1722"/>
        <w:gridCol w:w="1557"/>
      </w:tblGrid>
      <w:tr w:rsidR="005F241A" w:rsidRPr="00695F25" w14:paraId="6718C1A9" w14:textId="77777777" w:rsidTr="00505FB8">
        <w:trPr>
          <w:trHeight w:val="524"/>
        </w:trPr>
        <w:tc>
          <w:tcPr>
            <w:tcW w:w="0" w:type="auto"/>
            <w:hideMark/>
          </w:tcPr>
          <w:p w14:paraId="2DDD8C2E" w14:textId="77777777" w:rsidR="005F241A" w:rsidRPr="00695F25" w:rsidRDefault="005F241A" w:rsidP="00695F25">
            <w:pPr>
              <w:tabs>
                <w:tab w:val="left" w:pos="1800"/>
              </w:tabs>
              <w:ind w:left="16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StudentID</w:t>
            </w:r>
          </w:p>
        </w:tc>
        <w:tc>
          <w:tcPr>
            <w:tcW w:w="0" w:type="auto"/>
            <w:hideMark/>
          </w:tcPr>
          <w:p w14:paraId="27579C6D" w14:textId="77777777" w:rsidR="005F241A" w:rsidRPr="00695F25" w:rsidRDefault="005F241A" w:rsidP="00695F25">
            <w:pPr>
              <w:tabs>
                <w:tab w:val="left" w:pos="1800"/>
              </w:tabs>
              <w:ind w:left="126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CourseID</w:t>
            </w:r>
          </w:p>
        </w:tc>
      </w:tr>
      <w:tr w:rsidR="005F241A" w:rsidRPr="00695F25" w14:paraId="73DD3F08" w14:textId="77777777" w:rsidTr="00505FB8">
        <w:trPr>
          <w:trHeight w:val="524"/>
        </w:trPr>
        <w:tc>
          <w:tcPr>
            <w:tcW w:w="0" w:type="auto"/>
            <w:hideMark/>
          </w:tcPr>
          <w:p w14:paraId="3BCA55D9" w14:textId="77777777" w:rsidR="005F241A" w:rsidRPr="00695F25" w:rsidRDefault="005F241A" w:rsidP="00695F25">
            <w:pPr>
              <w:tabs>
                <w:tab w:val="left" w:pos="1800"/>
              </w:tabs>
              <w:ind w:left="16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5C4C3D6C" w14:textId="77777777" w:rsidR="005F241A" w:rsidRPr="00695F25" w:rsidRDefault="005F241A" w:rsidP="00695F25">
            <w:pPr>
              <w:tabs>
                <w:tab w:val="left" w:pos="1800"/>
              </w:tabs>
              <w:ind w:left="126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101</w:t>
            </w:r>
          </w:p>
        </w:tc>
      </w:tr>
      <w:tr w:rsidR="005F241A" w:rsidRPr="00695F25" w14:paraId="4CDC20EC" w14:textId="77777777" w:rsidTr="00505FB8">
        <w:trPr>
          <w:trHeight w:val="524"/>
        </w:trPr>
        <w:tc>
          <w:tcPr>
            <w:tcW w:w="0" w:type="auto"/>
            <w:hideMark/>
          </w:tcPr>
          <w:p w14:paraId="09C81E34" w14:textId="77777777" w:rsidR="005F241A" w:rsidRPr="00695F25" w:rsidRDefault="005F241A" w:rsidP="00695F25">
            <w:pPr>
              <w:tabs>
                <w:tab w:val="left" w:pos="1800"/>
              </w:tabs>
              <w:ind w:left="16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5D3B73F3" w14:textId="77777777" w:rsidR="005F241A" w:rsidRPr="00695F25" w:rsidRDefault="005F241A" w:rsidP="00695F25">
            <w:pPr>
              <w:tabs>
                <w:tab w:val="left" w:pos="1800"/>
              </w:tabs>
              <w:ind w:left="126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102</w:t>
            </w:r>
          </w:p>
        </w:tc>
      </w:tr>
    </w:tbl>
    <w:p w14:paraId="33E7C9F0" w14:textId="77777777" w:rsidR="005F241A" w:rsidRPr="00695F25" w:rsidRDefault="005F241A" w:rsidP="00695F25">
      <w:pPr>
        <w:pStyle w:val="NormalWeb"/>
        <w:numPr>
          <w:ilvl w:val="0"/>
          <w:numId w:val="2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in </w:t>
      </w:r>
      <w:r w:rsidRPr="00695F25">
        <w:rPr>
          <w:rStyle w:val="Strong"/>
          <w:rFonts w:ascii="Trebuchet MS" w:hAnsi="Trebuchet MS"/>
        </w:rPr>
        <w:t>Enrollments</w:t>
      </w:r>
      <w:r w:rsidRPr="00695F25">
        <w:rPr>
          <w:rFonts w:ascii="Trebuchet MS" w:hAnsi="Trebuchet MS"/>
        </w:rPr>
        <w:t xml:space="preserve"> is a </w:t>
      </w:r>
      <w:r w:rsidRPr="00695F25">
        <w:rPr>
          <w:rStyle w:val="Strong"/>
          <w:rFonts w:ascii="Trebuchet MS" w:hAnsi="Trebuchet MS"/>
        </w:rPr>
        <w:t>foreign key</w:t>
      </w:r>
      <w:r w:rsidRPr="00695F25">
        <w:rPr>
          <w:rFonts w:ascii="Trebuchet MS" w:hAnsi="Trebuchet MS"/>
        </w:rPr>
        <w:t xml:space="preserve"> referencing </w:t>
      </w: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in </w:t>
      </w:r>
      <w:r w:rsidRPr="00695F25">
        <w:rPr>
          <w:rStyle w:val="Strong"/>
          <w:rFonts w:ascii="Trebuchet MS" w:hAnsi="Trebuchet MS"/>
        </w:rPr>
        <w:t>Students</w:t>
      </w:r>
      <w:r w:rsidRPr="00695F25">
        <w:rPr>
          <w:rFonts w:ascii="Trebuchet MS" w:hAnsi="Trebuchet MS"/>
        </w:rPr>
        <w:t>.</w:t>
      </w:r>
    </w:p>
    <w:p w14:paraId="10A20E32" w14:textId="4DDA6C3E" w:rsidR="005F241A" w:rsidRPr="00695F25" w:rsidRDefault="005F241A" w:rsidP="00695F25">
      <w:pPr>
        <w:pStyle w:val="NormalWeb"/>
        <w:numPr>
          <w:ilvl w:val="0"/>
          <w:numId w:val="2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This ensures only existing students can be enrolled.</w:t>
      </w:r>
    </w:p>
    <w:p w14:paraId="04C7EC03" w14:textId="77777777" w:rsidR="00695F25" w:rsidRDefault="00695F25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</w:p>
    <w:p w14:paraId="34074492" w14:textId="4B6535A6" w:rsidR="005F241A" w:rsidRPr="00695F25" w:rsidRDefault="005F241A" w:rsidP="00695F25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</w:rPr>
      </w:pPr>
      <w:r w:rsidRPr="00695F25">
        <w:rPr>
          <w:rFonts w:ascii="Trebuchet MS" w:hAnsi="Trebuchet MS"/>
          <w:sz w:val="24"/>
        </w:rPr>
        <w:t>6. Super Key</w:t>
      </w:r>
    </w:p>
    <w:p w14:paraId="15DE558E" w14:textId="77777777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What is it?</w:t>
      </w:r>
    </w:p>
    <w:p w14:paraId="0D84EB20" w14:textId="77777777" w:rsidR="005F241A" w:rsidRPr="00695F25" w:rsidRDefault="005F241A" w:rsidP="00695F25">
      <w:pPr>
        <w:pStyle w:val="NormalWeb"/>
        <w:numPr>
          <w:ilvl w:val="0"/>
          <w:numId w:val="3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A </w:t>
      </w:r>
      <w:r w:rsidRPr="00695F25">
        <w:rPr>
          <w:rStyle w:val="Strong"/>
          <w:rFonts w:ascii="Trebuchet MS" w:hAnsi="Trebuchet MS"/>
        </w:rPr>
        <w:t>Super Key</w:t>
      </w:r>
      <w:r w:rsidRPr="00695F25">
        <w:rPr>
          <w:rFonts w:ascii="Trebuchet MS" w:hAnsi="Trebuchet MS"/>
        </w:rPr>
        <w:t xml:space="preserve"> is </w:t>
      </w:r>
      <w:r w:rsidRPr="00695F25">
        <w:rPr>
          <w:rStyle w:val="Strong"/>
          <w:rFonts w:ascii="Trebuchet MS" w:hAnsi="Trebuchet MS"/>
        </w:rPr>
        <w:t>any set of one or more columns</w:t>
      </w:r>
      <w:r w:rsidRPr="00695F25">
        <w:rPr>
          <w:rFonts w:ascii="Trebuchet MS" w:hAnsi="Trebuchet MS"/>
        </w:rPr>
        <w:t xml:space="preserve"> that can uniquely identify a record in a table.</w:t>
      </w:r>
    </w:p>
    <w:p w14:paraId="3F3CE97D" w14:textId="77777777" w:rsidR="005F241A" w:rsidRPr="00695F25" w:rsidRDefault="005F241A" w:rsidP="00695F25">
      <w:pPr>
        <w:pStyle w:val="NormalWeb"/>
        <w:numPr>
          <w:ilvl w:val="0"/>
          <w:numId w:val="3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It can be a primary key, candidate key, or any superset of those.</w:t>
      </w:r>
    </w:p>
    <w:p w14:paraId="1ED64976" w14:textId="77777777" w:rsidR="005F241A" w:rsidRPr="00695F25" w:rsidRDefault="005F241A" w:rsidP="00695F25">
      <w:pPr>
        <w:pStyle w:val="NormalWeb"/>
        <w:numPr>
          <w:ilvl w:val="0"/>
          <w:numId w:val="3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>It may contain extra columns that aren’t necessary.</w:t>
      </w:r>
    </w:p>
    <w:p w14:paraId="514E8003" w14:textId="77777777" w:rsidR="00695F25" w:rsidRDefault="00695F25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</w:p>
    <w:p w14:paraId="1DCD00AC" w14:textId="04B5E63E" w:rsidR="005F241A" w:rsidRPr="00695F25" w:rsidRDefault="005F241A" w:rsidP="00695F25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  <w:r w:rsidRPr="00695F25">
        <w:rPr>
          <w:rFonts w:ascii="Trebuchet MS" w:hAnsi="Trebuchet MS"/>
        </w:rPr>
        <w:t>Example:</w:t>
      </w:r>
    </w:p>
    <w:p w14:paraId="5C9F80ED" w14:textId="77777777" w:rsidR="005F241A" w:rsidRPr="00695F25" w:rsidRDefault="005F241A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In </w:t>
      </w:r>
      <w:r w:rsidRPr="00695F25">
        <w:rPr>
          <w:rStyle w:val="Strong"/>
          <w:rFonts w:ascii="Trebuchet MS" w:hAnsi="Trebuchet MS"/>
        </w:rPr>
        <w:t>Students</w:t>
      </w:r>
      <w:r w:rsidRPr="00695F25">
        <w:rPr>
          <w:rFonts w:ascii="Trebuchet MS" w:hAnsi="Trebuchet MS"/>
        </w:rPr>
        <w:t>:</w:t>
      </w:r>
    </w:p>
    <w:p w14:paraId="6E21F802" w14:textId="77777777" w:rsidR="005F241A" w:rsidRPr="00695F25" w:rsidRDefault="005F241A" w:rsidP="00695F25">
      <w:pPr>
        <w:pStyle w:val="NormalWeb"/>
        <w:numPr>
          <w:ilvl w:val="0"/>
          <w:numId w:val="3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StudentID</w:t>
      </w:r>
      <w:r w:rsidRPr="00695F25">
        <w:rPr>
          <w:rFonts w:ascii="Trebuchet MS" w:hAnsi="Trebuchet MS"/>
        </w:rPr>
        <w:t xml:space="preserve"> alone is a super key.</w:t>
      </w:r>
    </w:p>
    <w:p w14:paraId="283464DB" w14:textId="77777777" w:rsidR="005F241A" w:rsidRPr="00695F25" w:rsidRDefault="005F241A" w:rsidP="00695F25">
      <w:pPr>
        <w:pStyle w:val="NormalWeb"/>
        <w:numPr>
          <w:ilvl w:val="0"/>
          <w:numId w:val="3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Style w:val="HTMLCode"/>
          <w:rFonts w:ascii="Trebuchet MS" w:hAnsi="Trebuchet MS"/>
          <w:sz w:val="24"/>
          <w:szCs w:val="24"/>
        </w:rPr>
        <w:t>(StudentID, Name)</w:t>
      </w:r>
      <w:r w:rsidRPr="00695F25">
        <w:rPr>
          <w:rFonts w:ascii="Trebuchet MS" w:hAnsi="Trebuchet MS"/>
        </w:rPr>
        <w:t xml:space="preserve"> is also a super key (because adding </w:t>
      </w:r>
      <w:r w:rsidRPr="00695F25">
        <w:rPr>
          <w:rStyle w:val="HTMLCode"/>
          <w:rFonts w:ascii="Trebuchet MS" w:hAnsi="Trebuchet MS"/>
          <w:sz w:val="24"/>
          <w:szCs w:val="24"/>
        </w:rPr>
        <w:t>Name</w:t>
      </w:r>
      <w:r w:rsidRPr="00695F25">
        <w:rPr>
          <w:rFonts w:ascii="Trebuchet MS" w:hAnsi="Trebuchet MS"/>
        </w:rPr>
        <w:t xml:space="preserve"> doesn’t affect uniqueness).</w:t>
      </w:r>
    </w:p>
    <w:p w14:paraId="47D709DB" w14:textId="69CEDF4B" w:rsidR="00505FB8" w:rsidRPr="00695F25" w:rsidRDefault="005F241A" w:rsidP="00695F25">
      <w:pPr>
        <w:pStyle w:val="NormalWeb"/>
        <w:numPr>
          <w:ilvl w:val="0"/>
          <w:numId w:val="3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95F25">
        <w:rPr>
          <w:rFonts w:ascii="Trebuchet MS" w:hAnsi="Trebuchet MS"/>
        </w:rPr>
        <w:t xml:space="preserve">But </w:t>
      </w:r>
      <w:r w:rsidRPr="00695F25">
        <w:rPr>
          <w:rStyle w:val="HTMLCode"/>
          <w:rFonts w:ascii="Trebuchet MS" w:hAnsi="Trebuchet MS"/>
          <w:sz w:val="24"/>
          <w:szCs w:val="24"/>
        </w:rPr>
        <w:t>(Name)</w:t>
      </w:r>
      <w:r w:rsidRPr="00695F25">
        <w:rPr>
          <w:rFonts w:ascii="Trebuchet MS" w:hAnsi="Trebuchet MS"/>
        </w:rPr>
        <w:t xml:space="preserve"> alone is not a super key if names can repeat.</w:t>
      </w:r>
    </w:p>
    <w:p w14:paraId="44AB13A0" w14:textId="5D9A57B1" w:rsidR="00564796" w:rsidRDefault="00564796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  <w:u w:val="single"/>
        </w:rPr>
      </w:pPr>
      <w:r w:rsidRPr="00695F25">
        <w:rPr>
          <w:rFonts w:ascii="Trebuchet MS" w:hAnsi="Trebuchet MS"/>
          <w:b/>
          <w:bCs/>
          <w:u w:val="single"/>
        </w:rPr>
        <w:lastRenderedPageBreak/>
        <w:t>Summary:</w:t>
      </w:r>
    </w:p>
    <w:p w14:paraId="31DA4A5E" w14:textId="77777777" w:rsidR="00695F25" w:rsidRPr="00695F25" w:rsidRDefault="00695F25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  <w:u w:val="single"/>
        </w:rPr>
      </w:pPr>
    </w:p>
    <w:tbl>
      <w:tblPr>
        <w:tblStyle w:val="TableTheme"/>
        <w:tblW w:w="4273" w:type="pct"/>
        <w:tblInd w:w="1975" w:type="dxa"/>
        <w:tblLook w:val="04A0" w:firstRow="1" w:lastRow="0" w:firstColumn="1" w:lastColumn="0" w:noHBand="0" w:noVBand="1"/>
      </w:tblPr>
      <w:tblGrid>
        <w:gridCol w:w="1427"/>
        <w:gridCol w:w="2596"/>
        <w:gridCol w:w="1063"/>
        <w:gridCol w:w="1499"/>
        <w:gridCol w:w="2326"/>
      </w:tblGrid>
      <w:tr w:rsidR="00564796" w:rsidRPr="00695F25" w14:paraId="2E45CC64" w14:textId="77777777" w:rsidTr="00564796">
        <w:trPr>
          <w:trHeight w:val="588"/>
        </w:trPr>
        <w:tc>
          <w:tcPr>
            <w:tcW w:w="809" w:type="pct"/>
            <w:hideMark/>
          </w:tcPr>
          <w:p w14:paraId="649A135C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Key Type</w:t>
            </w:r>
          </w:p>
        </w:tc>
        <w:tc>
          <w:tcPr>
            <w:tcW w:w="1465" w:type="pct"/>
            <w:hideMark/>
          </w:tcPr>
          <w:p w14:paraId="05E5A4DD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605" w:type="pct"/>
            <w:hideMark/>
          </w:tcPr>
          <w:p w14:paraId="55F2701A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Can be Null?</w:t>
            </w:r>
          </w:p>
        </w:tc>
        <w:tc>
          <w:tcPr>
            <w:tcW w:w="808" w:type="pct"/>
            <w:hideMark/>
          </w:tcPr>
          <w:p w14:paraId="50C369AA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Uniqueness</w:t>
            </w:r>
          </w:p>
        </w:tc>
        <w:tc>
          <w:tcPr>
            <w:tcW w:w="1313" w:type="pct"/>
            <w:hideMark/>
          </w:tcPr>
          <w:p w14:paraId="73B97EE3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695F25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564796" w:rsidRPr="00695F25" w14:paraId="13CF8C50" w14:textId="77777777" w:rsidTr="00564796">
        <w:trPr>
          <w:trHeight w:val="605"/>
        </w:trPr>
        <w:tc>
          <w:tcPr>
            <w:tcW w:w="809" w:type="pct"/>
            <w:hideMark/>
          </w:tcPr>
          <w:p w14:paraId="46BEF0F8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Primary Key</w:t>
            </w:r>
          </w:p>
        </w:tc>
        <w:tc>
          <w:tcPr>
            <w:tcW w:w="1465" w:type="pct"/>
            <w:hideMark/>
          </w:tcPr>
          <w:p w14:paraId="262F2F5D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ly identifies records; chosen candidate key</w:t>
            </w:r>
          </w:p>
        </w:tc>
        <w:tc>
          <w:tcPr>
            <w:tcW w:w="605" w:type="pct"/>
            <w:hideMark/>
          </w:tcPr>
          <w:p w14:paraId="7B38D162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No</w:t>
            </w:r>
          </w:p>
        </w:tc>
        <w:tc>
          <w:tcPr>
            <w:tcW w:w="808" w:type="pct"/>
            <w:hideMark/>
          </w:tcPr>
          <w:p w14:paraId="4DC58B32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</w:t>
            </w:r>
          </w:p>
        </w:tc>
        <w:tc>
          <w:tcPr>
            <w:tcW w:w="1313" w:type="pct"/>
            <w:hideMark/>
          </w:tcPr>
          <w:p w14:paraId="2E79DAE7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StudentID</w:t>
            </w:r>
          </w:p>
        </w:tc>
      </w:tr>
      <w:tr w:rsidR="00564796" w:rsidRPr="00695F25" w14:paraId="2BF73F91" w14:textId="77777777" w:rsidTr="00564796">
        <w:trPr>
          <w:trHeight w:val="588"/>
        </w:trPr>
        <w:tc>
          <w:tcPr>
            <w:tcW w:w="809" w:type="pct"/>
            <w:hideMark/>
          </w:tcPr>
          <w:p w14:paraId="1C469BFA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andidate Key</w:t>
            </w:r>
          </w:p>
        </w:tc>
        <w:tc>
          <w:tcPr>
            <w:tcW w:w="1465" w:type="pct"/>
            <w:hideMark/>
          </w:tcPr>
          <w:p w14:paraId="5BDA812A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olumns that can uniquely identify records</w:t>
            </w:r>
          </w:p>
        </w:tc>
        <w:tc>
          <w:tcPr>
            <w:tcW w:w="605" w:type="pct"/>
            <w:hideMark/>
          </w:tcPr>
          <w:p w14:paraId="6899FCB3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No</w:t>
            </w:r>
          </w:p>
        </w:tc>
        <w:tc>
          <w:tcPr>
            <w:tcW w:w="808" w:type="pct"/>
            <w:hideMark/>
          </w:tcPr>
          <w:p w14:paraId="76805410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</w:t>
            </w:r>
          </w:p>
        </w:tc>
        <w:tc>
          <w:tcPr>
            <w:tcW w:w="1313" w:type="pct"/>
            <w:hideMark/>
          </w:tcPr>
          <w:p w14:paraId="3425DF60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StudentID</w:t>
            </w:r>
            <w:r w:rsidRPr="00695F25">
              <w:rPr>
                <w:rFonts w:ascii="Trebuchet MS" w:hAnsi="Trebuchet MS"/>
              </w:rPr>
              <w:t xml:space="preserve">, </w:t>
            </w: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Email</w:t>
            </w:r>
          </w:p>
        </w:tc>
      </w:tr>
      <w:tr w:rsidR="00564796" w:rsidRPr="00695F25" w14:paraId="52A950C1" w14:textId="77777777" w:rsidTr="00564796">
        <w:trPr>
          <w:trHeight w:val="605"/>
        </w:trPr>
        <w:tc>
          <w:tcPr>
            <w:tcW w:w="809" w:type="pct"/>
            <w:hideMark/>
          </w:tcPr>
          <w:p w14:paraId="474E6169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lternate Key</w:t>
            </w:r>
          </w:p>
        </w:tc>
        <w:tc>
          <w:tcPr>
            <w:tcW w:w="1465" w:type="pct"/>
            <w:hideMark/>
          </w:tcPr>
          <w:p w14:paraId="24FBDAC7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andidate key not chosen as primary key</w:t>
            </w:r>
          </w:p>
        </w:tc>
        <w:tc>
          <w:tcPr>
            <w:tcW w:w="605" w:type="pct"/>
            <w:hideMark/>
          </w:tcPr>
          <w:p w14:paraId="6D04D1C4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No</w:t>
            </w:r>
          </w:p>
        </w:tc>
        <w:tc>
          <w:tcPr>
            <w:tcW w:w="808" w:type="pct"/>
            <w:hideMark/>
          </w:tcPr>
          <w:p w14:paraId="6CF0455C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</w:t>
            </w:r>
          </w:p>
        </w:tc>
        <w:tc>
          <w:tcPr>
            <w:tcW w:w="1313" w:type="pct"/>
            <w:hideMark/>
          </w:tcPr>
          <w:p w14:paraId="58A1CFAF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Email</w:t>
            </w:r>
          </w:p>
        </w:tc>
      </w:tr>
      <w:tr w:rsidR="00564796" w:rsidRPr="00695F25" w14:paraId="2DD57DC9" w14:textId="77777777" w:rsidTr="00564796">
        <w:trPr>
          <w:trHeight w:val="588"/>
        </w:trPr>
        <w:tc>
          <w:tcPr>
            <w:tcW w:w="809" w:type="pct"/>
            <w:hideMark/>
          </w:tcPr>
          <w:p w14:paraId="448BD055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omposite Key</w:t>
            </w:r>
          </w:p>
        </w:tc>
        <w:tc>
          <w:tcPr>
            <w:tcW w:w="1465" w:type="pct"/>
            <w:hideMark/>
          </w:tcPr>
          <w:p w14:paraId="42C42D03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Multiple columns combined for unique ID</w:t>
            </w:r>
          </w:p>
        </w:tc>
        <w:tc>
          <w:tcPr>
            <w:tcW w:w="605" w:type="pct"/>
            <w:hideMark/>
          </w:tcPr>
          <w:p w14:paraId="7AFFA7A6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No</w:t>
            </w:r>
          </w:p>
        </w:tc>
        <w:tc>
          <w:tcPr>
            <w:tcW w:w="808" w:type="pct"/>
            <w:hideMark/>
          </w:tcPr>
          <w:p w14:paraId="3CCF8A29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</w:t>
            </w:r>
          </w:p>
        </w:tc>
        <w:tc>
          <w:tcPr>
            <w:tcW w:w="1313" w:type="pct"/>
            <w:hideMark/>
          </w:tcPr>
          <w:p w14:paraId="00F40E4E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(StudentID, CourseID)</w:t>
            </w:r>
          </w:p>
        </w:tc>
      </w:tr>
      <w:tr w:rsidR="00564796" w:rsidRPr="00695F25" w14:paraId="581800FC" w14:textId="77777777" w:rsidTr="00564796">
        <w:trPr>
          <w:trHeight w:val="605"/>
        </w:trPr>
        <w:tc>
          <w:tcPr>
            <w:tcW w:w="809" w:type="pct"/>
            <w:hideMark/>
          </w:tcPr>
          <w:p w14:paraId="72474B61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Foreign Key</w:t>
            </w:r>
          </w:p>
        </w:tc>
        <w:tc>
          <w:tcPr>
            <w:tcW w:w="1465" w:type="pct"/>
            <w:hideMark/>
          </w:tcPr>
          <w:p w14:paraId="3423B8E5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Refers to primary key in another table</w:t>
            </w:r>
          </w:p>
        </w:tc>
        <w:tc>
          <w:tcPr>
            <w:tcW w:w="605" w:type="pct"/>
            <w:hideMark/>
          </w:tcPr>
          <w:p w14:paraId="5978F398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Can be null</w:t>
            </w:r>
          </w:p>
        </w:tc>
        <w:tc>
          <w:tcPr>
            <w:tcW w:w="808" w:type="pct"/>
            <w:hideMark/>
          </w:tcPr>
          <w:p w14:paraId="1025F639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May repeat</w:t>
            </w:r>
          </w:p>
        </w:tc>
        <w:tc>
          <w:tcPr>
            <w:tcW w:w="1313" w:type="pct"/>
            <w:hideMark/>
          </w:tcPr>
          <w:p w14:paraId="1B63A0AE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StudentID</w:t>
            </w:r>
            <w:r w:rsidRPr="00695F25">
              <w:rPr>
                <w:rFonts w:ascii="Trebuchet MS" w:hAnsi="Trebuchet MS"/>
              </w:rPr>
              <w:t xml:space="preserve"> in </w:t>
            </w: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Enrollments</w:t>
            </w:r>
          </w:p>
        </w:tc>
      </w:tr>
      <w:tr w:rsidR="00564796" w:rsidRPr="00695F25" w14:paraId="0C7B05BA" w14:textId="77777777" w:rsidTr="00564796">
        <w:trPr>
          <w:trHeight w:val="588"/>
        </w:trPr>
        <w:tc>
          <w:tcPr>
            <w:tcW w:w="809" w:type="pct"/>
            <w:hideMark/>
          </w:tcPr>
          <w:p w14:paraId="2BEAB238" w14:textId="77777777" w:rsidR="00564796" w:rsidRPr="00695F25" w:rsidRDefault="00564796" w:rsidP="00695F25">
            <w:pPr>
              <w:tabs>
                <w:tab w:val="left" w:pos="1800"/>
              </w:tabs>
              <w:ind w:left="-18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Super Key</w:t>
            </w:r>
          </w:p>
        </w:tc>
        <w:tc>
          <w:tcPr>
            <w:tcW w:w="1465" w:type="pct"/>
            <w:hideMark/>
          </w:tcPr>
          <w:p w14:paraId="65C3CCAF" w14:textId="77777777" w:rsidR="00564796" w:rsidRPr="00695F25" w:rsidRDefault="00564796" w:rsidP="00695F25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Any combination uniquely identifying records</w:t>
            </w:r>
          </w:p>
        </w:tc>
        <w:tc>
          <w:tcPr>
            <w:tcW w:w="605" w:type="pct"/>
            <w:hideMark/>
          </w:tcPr>
          <w:p w14:paraId="23903436" w14:textId="77777777" w:rsidR="00564796" w:rsidRPr="00695F25" w:rsidRDefault="00564796" w:rsidP="00695F25">
            <w:pPr>
              <w:tabs>
                <w:tab w:val="left" w:pos="1800"/>
              </w:tabs>
              <w:ind w:left="72"/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No</w:t>
            </w:r>
          </w:p>
        </w:tc>
        <w:tc>
          <w:tcPr>
            <w:tcW w:w="808" w:type="pct"/>
            <w:hideMark/>
          </w:tcPr>
          <w:p w14:paraId="6E2FBEE6" w14:textId="77777777" w:rsidR="00564796" w:rsidRPr="00695F25" w:rsidRDefault="00564796" w:rsidP="00695F25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695F25">
              <w:rPr>
                <w:rFonts w:ascii="Trebuchet MS" w:hAnsi="Trebuchet MS"/>
              </w:rPr>
              <w:t>Unique</w:t>
            </w:r>
          </w:p>
        </w:tc>
        <w:tc>
          <w:tcPr>
            <w:tcW w:w="1313" w:type="pct"/>
            <w:hideMark/>
          </w:tcPr>
          <w:p w14:paraId="38BB821B" w14:textId="77777777" w:rsidR="00564796" w:rsidRPr="00695F25" w:rsidRDefault="00564796" w:rsidP="00695F25">
            <w:pPr>
              <w:tabs>
                <w:tab w:val="left" w:pos="1800"/>
              </w:tabs>
              <w:ind w:left="-54"/>
              <w:contextualSpacing/>
              <w:rPr>
                <w:rFonts w:ascii="Trebuchet MS" w:hAnsi="Trebuchet MS"/>
              </w:rPr>
            </w:pP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StudentID</w:t>
            </w:r>
            <w:r w:rsidRPr="00695F25">
              <w:rPr>
                <w:rFonts w:ascii="Trebuchet MS" w:hAnsi="Trebuchet MS"/>
              </w:rPr>
              <w:t xml:space="preserve">, </w:t>
            </w:r>
            <w:r w:rsidRPr="00695F25">
              <w:rPr>
                <w:rStyle w:val="HTMLCode"/>
                <w:rFonts w:ascii="Trebuchet MS" w:hAnsi="Trebuchet MS"/>
                <w:sz w:val="24"/>
                <w:szCs w:val="24"/>
              </w:rPr>
              <w:t>(StudentID, Name)</w:t>
            </w:r>
          </w:p>
        </w:tc>
      </w:tr>
    </w:tbl>
    <w:p w14:paraId="39904354" w14:textId="77777777" w:rsidR="00564796" w:rsidRDefault="00564796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33E45C02" w14:textId="5057E879" w:rsid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jc w:val="center"/>
        <w:rPr>
          <w:rFonts w:ascii="Trebuchet MS" w:hAnsi="Trebuchet MS"/>
        </w:rPr>
      </w:pPr>
      <w:r w:rsidRPr="008D4636">
        <w:rPr>
          <w:rFonts w:ascii="Trebuchet MS" w:hAnsi="Trebuchet MS"/>
          <w:b/>
          <w:bCs/>
          <w:u w:val="single"/>
        </w:rPr>
        <w:t>Assignment</w:t>
      </w:r>
    </w:p>
    <w:p w14:paraId="0E420679" w14:textId="77777777" w:rsidR="008D4636" w:rsidRDefault="008D4636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29C2BF1C" w14:textId="31A9863E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>
        <w:rPr>
          <w:rFonts w:ascii="Trebuchet MS" w:hAnsi="Trebuchet MS"/>
        </w:rPr>
        <w:t xml:space="preserve">Ques 1: </w:t>
      </w:r>
      <w:r w:rsidRPr="008D4636">
        <w:rPr>
          <w:rFonts w:ascii="Trebuchet MS" w:hAnsi="Trebuchet MS"/>
        </w:rPr>
        <w:t>In a table Students(StudentID, Email, Name), if both StudentID and Email can uniquely identify students, but StudentID is chosen as the primary key, then what is Email?</w:t>
      </w:r>
    </w:p>
    <w:p w14:paraId="2F2A58FC" w14:textId="77777777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A) Super Key</w:t>
      </w:r>
      <w:r w:rsidRPr="008D4636">
        <w:rPr>
          <w:rFonts w:ascii="Trebuchet MS" w:hAnsi="Trebuchet MS"/>
        </w:rPr>
        <w:br/>
        <w:t>B) Alternate Key</w:t>
      </w:r>
      <w:r w:rsidRPr="008D4636">
        <w:rPr>
          <w:rFonts w:ascii="Trebuchet MS" w:hAnsi="Trebuchet MS"/>
        </w:rPr>
        <w:br/>
        <w:t>C) Foreign Key</w:t>
      </w:r>
      <w:r w:rsidRPr="008D4636">
        <w:rPr>
          <w:rFonts w:ascii="Trebuchet MS" w:hAnsi="Trebuchet MS"/>
        </w:rPr>
        <w:br/>
        <w:t>D) Composite Key</w:t>
      </w:r>
    </w:p>
    <w:p w14:paraId="23492BC8" w14:textId="77777777" w:rsidR="008D4636" w:rsidRDefault="008D4636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382F0E81" w14:textId="3C58CB76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2: </w:t>
      </w:r>
      <w:r w:rsidRPr="008D4636">
        <w:rPr>
          <w:rFonts w:ascii="Trebuchet MS" w:hAnsi="Trebuchet MS"/>
        </w:rPr>
        <w:t>In a school database:</w:t>
      </w:r>
    </w:p>
    <w:p w14:paraId="004C435C" w14:textId="77777777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Table 1: Students(StudentID, Name)</w:t>
      </w:r>
      <w:r w:rsidRPr="008D4636">
        <w:rPr>
          <w:rFonts w:ascii="Trebuchet MS" w:hAnsi="Trebuchet MS"/>
        </w:rPr>
        <w:br/>
        <w:t>Table 2: Results(StudentID, Marks)</w:t>
      </w:r>
    </w:p>
    <w:p w14:paraId="08C0C165" w14:textId="77777777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If StudentID in Results points to StudentID in Students, what kind of key is it?</w:t>
      </w:r>
    </w:p>
    <w:p w14:paraId="65C7F02B" w14:textId="77777777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A) Primary Key</w:t>
      </w:r>
      <w:r w:rsidRPr="008D4636">
        <w:rPr>
          <w:rFonts w:ascii="Trebuchet MS" w:hAnsi="Trebuchet MS"/>
        </w:rPr>
        <w:br/>
        <w:t>B) Alternate Key</w:t>
      </w:r>
      <w:r w:rsidRPr="008D4636">
        <w:rPr>
          <w:rFonts w:ascii="Trebuchet MS" w:hAnsi="Trebuchet MS"/>
        </w:rPr>
        <w:br/>
        <w:t>C) Foreign Key</w:t>
      </w:r>
      <w:r w:rsidRPr="008D4636">
        <w:rPr>
          <w:rFonts w:ascii="Trebuchet MS" w:hAnsi="Trebuchet MS"/>
        </w:rPr>
        <w:br/>
        <w:t>D) Super Key</w:t>
      </w:r>
    </w:p>
    <w:p w14:paraId="274A7E95" w14:textId="77777777" w:rsidR="008D4636" w:rsidRDefault="008D4636" w:rsidP="00695F25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5A6F9A10" w14:textId="7250B068" w:rsidR="008D4636" w:rsidRPr="008D4636" w:rsidRDefault="008D4636" w:rsidP="008D4636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3: </w:t>
      </w:r>
      <w:r w:rsidRPr="008D4636">
        <w:rPr>
          <w:rFonts w:ascii="Trebuchet MS" w:hAnsi="Trebuchet MS"/>
          <w:b/>
          <w:bCs/>
        </w:rPr>
        <w:t>Fill in the Blanks</w:t>
      </w:r>
    </w:p>
    <w:p w14:paraId="06764117" w14:textId="77777777" w:rsidR="008D4636" w:rsidRPr="008D4636" w:rsidRDefault="008D4636" w:rsidP="008D4636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A __________ key is a column that uniquely identifies each row and cannot have null values.</w:t>
      </w:r>
    </w:p>
    <w:p w14:paraId="01ABCAB4" w14:textId="77777777" w:rsidR="008D4636" w:rsidRPr="008D4636" w:rsidRDefault="008D4636" w:rsidP="008D4636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lastRenderedPageBreak/>
        <w:t>A __________ key is a candidate key that was not selected as the primary key.</w:t>
      </w:r>
    </w:p>
    <w:p w14:paraId="368C0979" w14:textId="77777777" w:rsidR="008D4636" w:rsidRPr="008D4636" w:rsidRDefault="008D4636" w:rsidP="008D4636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A __________ key is used to link one table to another.</w:t>
      </w:r>
    </w:p>
    <w:p w14:paraId="355435A3" w14:textId="77777777" w:rsidR="008D4636" w:rsidRPr="008D4636" w:rsidRDefault="008D4636" w:rsidP="008D4636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When two or more columns are combined to form a key, it is called a __________ key.</w:t>
      </w:r>
    </w:p>
    <w:p w14:paraId="7A9A6E0D" w14:textId="77777777" w:rsidR="008D4636" w:rsidRPr="008D4636" w:rsidRDefault="008D4636" w:rsidP="00BF2001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D4636">
        <w:rPr>
          <w:rFonts w:ascii="Trebuchet MS" w:hAnsi="Trebuchet MS"/>
        </w:rPr>
        <w:t>A __________ key can contain extra columns but still uniquely identifies rows.</w:t>
      </w:r>
    </w:p>
    <w:sectPr w:rsidR="008D4636" w:rsidRPr="008D4636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D7D581" w14:textId="77777777" w:rsidR="006E3DC6" w:rsidRDefault="006E3DC6">
      <w:r>
        <w:separator/>
      </w:r>
    </w:p>
  </w:endnote>
  <w:endnote w:type="continuationSeparator" w:id="0">
    <w:p w14:paraId="31563843" w14:textId="77777777" w:rsidR="006E3DC6" w:rsidRDefault="006E3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7777777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115A4E" w14:textId="77777777" w:rsidR="007228E2" w:rsidRDefault="007228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43672" w14:textId="77777777" w:rsidR="006E3DC6" w:rsidRDefault="006E3DC6">
      <w:r>
        <w:separator/>
      </w:r>
    </w:p>
  </w:footnote>
  <w:footnote w:type="continuationSeparator" w:id="0">
    <w:p w14:paraId="4523BCD9" w14:textId="77777777" w:rsidR="006E3DC6" w:rsidRDefault="006E3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77777777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43F05A77">
              <wp:simplePos x="0" y="0"/>
              <wp:positionH relativeFrom="column">
                <wp:posOffset>1377950</wp:posOffset>
              </wp:positionH>
              <wp:positionV relativeFrom="paragraph">
                <wp:posOffset>274955</wp:posOffset>
              </wp:positionV>
              <wp:extent cx="538099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8099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1D4E7ED2" w:rsidR="004B4284" w:rsidRPr="005F241A" w:rsidRDefault="007228E2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7228E2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5pt;margin-top:21.65pt;width:423.7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" filled="f" stroked="f">
              <v:textbox>
                <w:txbxContent>
                  <w:p w14:paraId="12BB61E9" w14:textId="1D4E7ED2" w:rsidR="004B4284" w:rsidRPr="005F241A" w:rsidRDefault="007228E2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7228E2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D2D63"/>
    <w:multiLevelType w:val="multilevel"/>
    <w:tmpl w:val="B09E1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905362">
    <w:abstractNumId w:val="8"/>
  </w:num>
  <w:num w:numId="2" w16cid:durableId="1789541238">
    <w:abstractNumId w:val="9"/>
  </w:num>
  <w:num w:numId="3" w16cid:durableId="643044408">
    <w:abstractNumId w:val="17"/>
  </w:num>
  <w:num w:numId="4" w16cid:durableId="2109160301">
    <w:abstractNumId w:val="12"/>
  </w:num>
  <w:num w:numId="5" w16cid:durableId="253901740">
    <w:abstractNumId w:val="3"/>
  </w:num>
  <w:num w:numId="6" w16cid:durableId="815680313">
    <w:abstractNumId w:val="11"/>
  </w:num>
  <w:num w:numId="7" w16cid:durableId="860629046">
    <w:abstractNumId w:val="0"/>
  </w:num>
  <w:num w:numId="8" w16cid:durableId="870217813">
    <w:abstractNumId w:val="30"/>
  </w:num>
  <w:num w:numId="9" w16cid:durableId="1302879825">
    <w:abstractNumId w:val="19"/>
  </w:num>
  <w:num w:numId="10" w16cid:durableId="2044819154">
    <w:abstractNumId w:val="18"/>
  </w:num>
  <w:num w:numId="11" w16cid:durableId="780076818">
    <w:abstractNumId w:val="28"/>
  </w:num>
  <w:num w:numId="12" w16cid:durableId="940337420">
    <w:abstractNumId w:val="6"/>
  </w:num>
  <w:num w:numId="13" w16cid:durableId="969703406">
    <w:abstractNumId w:val="7"/>
  </w:num>
  <w:num w:numId="14" w16cid:durableId="250236126">
    <w:abstractNumId w:val="13"/>
  </w:num>
  <w:num w:numId="15" w16cid:durableId="1568110300">
    <w:abstractNumId w:val="10"/>
  </w:num>
  <w:num w:numId="16" w16cid:durableId="1971012114">
    <w:abstractNumId w:val="24"/>
  </w:num>
  <w:num w:numId="17" w16cid:durableId="369763307">
    <w:abstractNumId w:val="1"/>
  </w:num>
  <w:num w:numId="18" w16cid:durableId="800146952">
    <w:abstractNumId w:val="23"/>
  </w:num>
  <w:num w:numId="19" w16cid:durableId="1893542867">
    <w:abstractNumId w:val="15"/>
  </w:num>
  <w:num w:numId="20" w16cid:durableId="2130928069">
    <w:abstractNumId w:val="22"/>
  </w:num>
  <w:num w:numId="21" w16cid:durableId="854615994">
    <w:abstractNumId w:val="5"/>
  </w:num>
  <w:num w:numId="22" w16cid:durableId="1765107242">
    <w:abstractNumId w:val="27"/>
  </w:num>
  <w:num w:numId="23" w16cid:durableId="977955255">
    <w:abstractNumId w:val="20"/>
  </w:num>
  <w:num w:numId="24" w16cid:durableId="345447351">
    <w:abstractNumId w:val="2"/>
  </w:num>
  <w:num w:numId="25" w16cid:durableId="2000644969">
    <w:abstractNumId w:val="29"/>
  </w:num>
  <w:num w:numId="26" w16cid:durableId="1337734231">
    <w:abstractNumId w:val="14"/>
  </w:num>
  <w:num w:numId="27" w16cid:durableId="2133747719">
    <w:abstractNumId w:val="21"/>
  </w:num>
  <w:num w:numId="28" w16cid:durableId="2051612550">
    <w:abstractNumId w:val="31"/>
  </w:num>
  <w:num w:numId="29" w16cid:durableId="386077932">
    <w:abstractNumId w:val="16"/>
  </w:num>
  <w:num w:numId="30" w16cid:durableId="1392925271">
    <w:abstractNumId w:val="26"/>
  </w:num>
  <w:num w:numId="31" w16cid:durableId="1626734955">
    <w:abstractNumId w:val="25"/>
  </w:num>
  <w:num w:numId="32" w16cid:durableId="14813864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D7397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363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6BEB"/>
    <w:rsid w:val="0066502D"/>
    <w:rsid w:val="00680BC9"/>
    <w:rsid w:val="00682314"/>
    <w:rsid w:val="00684DCB"/>
    <w:rsid w:val="00685982"/>
    <w:rsid w:val="006945DD"/>
    <w:rsid w:val="00695F25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E3DC6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28E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636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73989"/>
    <w:rsid w:val="00B8289F"/>
    <w:rsid w:val="00B82E81"/>
    <w:rsid w:val="00B8704F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16F52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601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3A6E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2778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19-07-26T10:33:00Z</cp:lastPrinted>
  <dcterms:created xsi:type="dcterms:W3CDTF">2025-07-08T07:49:00Z</dcterms:created>
  <dcterms:modified xsi:type="dcterms:W3CDTF">2025-07-09T11:23:00Z</dcterms:modified>
</cp:coreProperties>
</file>